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1E8F" w:rsidRPr="000342A9" w:rsidRDefault="00131E8F" w:rsidP="00131E8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Team 21 - BashGuardians - PartyGuardiOS</w:t>
      </w:r>
    </w:p>
    <w:p w:rsidR="001121C7" w:rsidRPr="000342A9" w:rsidRDefault="00131E8F" w:rsidP="00131E8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Client Name: Jacob Stansbury</w:t>
      </w:r>
    </w:p>
    <w:p w:rsidR="00131E8F" w:rsidRPr="000342A9" w:rsidRDefault="00131E8F" w:rsidP="00131E8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Team member roles &amp; responsibilities</w:t>
      </w:r>
    </w:p>
    <w:p w:rsidR="00131E8F" w:rsidRPr="000342A9" w:rsidRDefault="00131E8F" w:rsidP="00131E8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t>Spandana - S524987 - Primary Contact</w:t>
      </w: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br/>
        <w:t>Pushpak - S525004 - Issues Management</w:t>
      </w: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br/>
        <w:t>Vinod - S525117 - Communications and Documentation Management</w:t>
      </w: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br/>
        <w:t>Yashwanth - S525056 - Quality and Testing Management</w:t>
      </w: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br/>
        <w:t>Nandeesh - S525120 - Requirements M</w:t>
      </w:r>
      <w:bookmarkStart w:id="0" w:name="_GoBack"/>
      <w:bookmarkEnd w:id="0"/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t>anagement</w:t>
      </w: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br/>
        <w:t>Naveen - S525051 - Data Management</w:t>
      </w: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br/>
        <w:t>Sanjeev - S525034 - Client Management</w:t>
      </w:r>
    </w:p>
    <w:p w:rsidR="002455E3" w:rsidRPr="000342A9" w:rsidRDefault="00BD132A" w:rsidP="00C0129B">
      <w:p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/>
          <w:color w:val="2D3B45"/>
          <w:sz w:val="24"/>
          <w:szCs w:val="24"/>
        </w:rPr>
        <w:t>Status Report</w:t>
      </w:r>
    </w:p>
    <w:p w:rsidR="00C0129B" w:rsidRPr="000342A9" w:rsidRDefault="0029637D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  <w:u w:val="single"/>
        </w:rPr>
      </w:pPr>
      <w:r w:rsidRPr="000342A9">
        <w:rPr>
          <w:rFonts w:ascii="Cambria" w:eastAsia="Times New Roman" w:hAnsi="Cambria" w:cs="Times New Roman"/>
          <w:color w:val="2D3B45"/>
          <w:sz w:val="24"/>
          <w:szCs w:val="24"/>
          <w:u w:val="single"/>
        </w:rPr>
        <w:t xml:space="preserve">Requirements discovery: </w:t>
      </w:r>
    </w:p>
    <w:p w:rsidR="0029637D" w:rsidRPr="000342A9" w:rsidRDefault="0029637D" w:rsidP="0029637D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t>Acquired all the requirements necessary for working on Guard user screens</w:t>
      </w:r>
    </w:p>
    <w:p w:rsidR="0029637D" w:rsidRPr="000342A9" w:rsidRDefault="0029637D" w:rsidP="0029637D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t>Need to receive Application logo.</w:t>
      </w:r>
    </w:p>
    <w:p w:rsidR="0029637D" w:rsidRPr="000342A9" w:rsidRDefault="0029637D" w:rsidP="0029637D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t>Append the application logo to every developed screen once received</w:t>
      </w:r>
    </w:p>
    <w:p w:rsidR="008A1B14" w:rsidRPr="000342A9" w:rsidRDefault="008A1B14" w:rsidP="008A1B14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color w:val="2D3B45"/>
          <w:sz w:val="24"/>
          <w:szCs w:val="24"/>
          <w:u w:val="single"/>
        </w:rPr>
        <w:t>Design Creation/Modification:</w:t>
      </w:r>
    </w:p>
    <w:p w:rsidR="008A1B14" w:rsidRPr="000342A9" w:rsidRDefault="008A1B14" w:rsidP="008A1B14">
      <w:pPr>
        <w:pStyle w:val="ListParagraph"/>
        <w:numPr>
          <w:ilvl w:val="0"/>
          <w:numId w:val="25"/>
        </w:num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t>Modified the User Interface for some screens as suggested by our client Jacob</w:t>
      </w:r>
    </w:p>
    <w:p w:rsidR="008A1B14" w:rsidRPr="000342A9" w:rsidRDefault="008A1B14" w:rsidP="008A1B14">
      <w:pPr>
        <w:pStyle w:val="ListParagraph"/>
        <w:numPr>
          <w:ilvl w:val="0"/>
          <w:numId w:val="25"/>
        </w:num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t xml:space="preserve">Designed separate screens for guard user </w:t>
      </w:r>
    </w:p>
    <w:p w:rsidR="008A1B14" w:rsidRPr="000342A9" w:rsidRDefault="008A1B14" w:rsidP="008A1B14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color w:val="2D3B45"/>
          <w:sz w:val="24"/>
          <w:szCs w:val="24"/>
          <w:u w:val="single"/>
        </w:rPr>
        <w:t>Development of Application and test Software:</w:t>
      </w:r>
    </w:p>
    <w:p w:rsidR="008A1B14" w:rsidRPr="000342A9" w:rsidRDefault="00FA4F2F" w:rsidP="008A1B14">
      <w:pPr>
        <w:pStyle w:val="ListParagraph"/>
        <w:numPr>
          <w:ilvl w:val="0"/>
          <w:numId w:val="33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t>So far we have designed 5 screens and we should work on user manual screen. We have tested only a few screens.</w:t>
      </w:r>
    </w:p>
    <w:p w:rsidR="008A1B14" w:rsidRPr="000342A9" w:rsidRDefault="008A1B14" w:rsidP="008A1B14">
      <w:pPr>
        <w:pStyle w:val="ListParagraph"/>
        <w:numPr>
          <w:ilvl w:val="0"/>
          <w:numId w:val="33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t>Used iPad for testing the modified Guard user and Host user screens.</w:t>
      </w:r>
    </w:p>
    <w:p w:rsidR="008A1B14" w:rsidRPr="000342A9" w:rsidRDefault="008A1B14" w:rsidP="008A1B14">
      <w:pPr>
        <w:pStyle w:val="ListParagraph"/>
        <w:numPr>
          <w:ilvl w:val="0"/>
          <w:numId w:val="33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t xml:space="preserve">Tested the Forgot Password Button whether a message is sent to email for resetting it or not. </w:t>
      </w:r>
    </w:p>
    <w:p w:rsidR="00FA4F2F" w:rsidRPr="000342A9" w:rsidRDefault="00FA4F2F" w:rsidP="00FA4F2F">
      <w:p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Times New Roman"/>
          <w:b/>
          <w:color w:val="2D3B45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45"/>
        <w:gridCol w:w="1260"/>
        <w:gridCol w:w="5868"/>
        <w:gridCol w:w="877"/>
      </w:tblGrid>
      <w:tr w:rsidR="00FA4F2F" w:rsidRPr="000342A9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4F2F" w:rsidRPr="000342A9" w:rsidRDefault="00FA4F2F" w:rsidP="00FB18FD">
            <w:pPr>
              <w:spacing w:before="180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0342A9"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  <w:t>Team member nam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4F2F" w:rsidRPr="000342A9" w:rsidRDefault="00FA4F2F" w:rsidP="00FB18FD">
            <w:pPr>
              <w:spacing w:before="180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0342A9"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  <w:t>Task Assigned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4F2F" w:rsidRPr="000342A9" w:rsidRDefault="00FA4F2F" w:rsidP="00FB18FD">
            <w:pPr>
              <w:spacing w:before="180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0342A9"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  <w:t>Link to code Snippet/Documents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4F2F" w:rsidRPr="000342A9" w:rsidRDefault="00FA4F2F" w:rsidP="00FB18FD">
            <w:pPr>
              <w:spacing w:before="180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0342A9"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  <w:t>Hours Worked</w:t>
            </w:r>
          </w:p>
        </w:tc>
      </w:tr>
      <w:tr w:rsidR="00FA4F2F" w:rsidRPr="000342A9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F2F" w:rsidRPr="000342A9" w:rsidRDefault="00CB22D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Spanda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F2F" w:rsidRPr="000342A9" w:rsidRDefault="00CB22D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Primary contact and worked on alerts </w:t>
            </w: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lastRenderedPageBreak/>
              <w:t>tab screen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F2F" w:rsidRPr="000342A9" w:rsidRDefault="00D30098" w:rsidP="00FB18FD">
            <w:pPr>
              <w:spacing w:before="180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0342A9">
              <w:rPr>
                <w:rStyle w:val="Strong"/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  <w:lastRenderedPageBreak/>
              <w:t>Link to repository: </w:t>
            </w:r>
            <w:hyperlink r:id="rId7" w:tgtFrame="_blank" w:history="1">
              <w:r w:rsidRPr="000342A9">
                <w:rPr>
                  <w:rStyle w:val="Hyperlink"/>
                  <w:rFonts w:ascii="Cambria" w:hAnsi="Cambria" w:cs="Helvetica"/>
                  <w:color w:val="008EE2"/>
                  <w:sz w:val="24"/>
                  <w:szCs w:val="24"/>
                  <w:shd w:val="clear" w:color="auto" w:fill="FFFFFF"/>
                </w:rPr>
                <w:t>https://bitbucket.org/bashguardians/bashguardians</w:t>
              </w:r>
              <w:r w:rsidRPr="000342A9">
                <w:rPr>
                  <w:rStyle w:val="screenreader-only"/>
                  <w:rFonts w:ascii="Cambria" w:hAnsi="Cambria" w:cs="Helvetica"/>
                  <w:color w:val="008EE2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 (Links to an external site.)</w:t>
              </w:r>
            </w:hyperlink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F2F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0</w:t>
            </w:r>
          </w:p>
        </w:tc>
      </w:tr>
      <w:tr w:rsidR="00CB22DF" w:rsidRPr="000342A9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0342A9" w:rsidRDefault="00CB22D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Pushpak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0342A9" w:rsidRDefault="00566E74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Got more insight on JIRA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0342A9" w:rsidRDefault="00CB22D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Tutorial: https://confluence.atlassian.com/agile/jira-agile-user-s-guide/jira-agile-tutorials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1</w:t>
            </w:r>
          </w:p>
        </w:tc>
      </w:tr>
      <w:tr w:rsidR="00CB22DF" w:rsidRPr="000342A9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0342A9" w:rsidRDefault="00CB22D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Vino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0342A9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Worked</w:t>
            </w:r>
            <w:r w:rsidR="00DA1542"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on coding with teammates on guard user.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0342A9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Link to code: </w:t>
            </w:r>
            <w:r w:rsidRPr="000342A9">
              <w:rPr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  <w:t> </w:t>
            </w:r>
            <w:hyperlink r:id="rId8" w:tgtFrame="_blank" w:history="1">
              <w:r w:rsidRPr="000342A9">
                <w:rPr>
                  <w:rStyle w:val="Hyperlink"/>
                  <w:rFonts w:ascii="Cambria" w:hAnsi="Cambria" w:cs="Helvetica"/>
                  <w:color w:val="008EE2"/>
                  <w:sz w:val="24"/>
                  <w:szCs w:val="24"/>
                  <w:shd w:val="clear" w:color="auto" w:fill="FFFFFF"/>
                </w:rPr>
                <w:t>https://VinodSomu94@bitbucket.org/bashguardians/bashguardians.git</w:t>
              </w:r>
            </w:hyperlink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2</w:t>
            </w:r>
          </w:p>
        </w:tc>
      </w:tr>
      <w:tr w:rsidR="00D30098" w:rsidRPr="000342A9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0342A9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Yashwanth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0342A9" w:rsidRDefault="00873238" w:rsidP="00873238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Preparing for client demo.Worked on Test Plan.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0342A9" w:rsidRDefault="00D30098" w:rsidP="00FB18FD">
            <w:pPr>
              <w:spacing w:before="180"/>
              <w:rPr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Link to test plan: </w:t>
            </w:r>
            <w:hyperlink r:id="rId9" w:history="1">
              <w:r w:rsidR="007E0435" w:rsidRPr="000342A9">
                <w:rPr>
                  <w:rStyle w:val="Hyperlink"/>
                  <w:rFonts w:ascii="Cambria" w:hAnsi="Cambria" w:cs="Helvetica"/>
                  <w:sz w:val="24"/>
                  <w:szCs w:val="24"/>
                  <w:shd w:val="clear" w:color="auto" w:fill="FFFFFF"/>
                </w:rPr>
                <w:t>https://bitbucket.org/bashguardians/bashguardians/src/87b611be0d666862246290e43ed8816a07a5c52f/Test%20Plan.docx?at=Home&amp;fileviewer=file-view-default</w:t>
              </w:r>
            </w:hyperlink>
          </w:p>
          <w:p w:rsidR="007E0435" w:rsidRPr="000342A9" w:rsidRDefault="007E0435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0342A9" w:rsidRDefault="00566E74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2</w:t>
            </w:r>
          </w:p>
        </w:tc>
      </w:tr>
      <w:tr w:rsidR="00D30098" w:rsidRPr="000342A9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0342A9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Nandeesh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0342A9" w:rsidRDefault="00471CD4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Implemented full guard user navigation except for profile screen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0342A9" w:rsidRDefault="00D30098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  <w:r w:rsidRPr="000342A9">
              <w:rPr>
                <w:rFonts w:ascii="Cambria" w:hAnsi="Cambria"/>
                <w:sz w:val="24"/>
                <w:szCs w:val="24"/>
              </w:rPr>
              <w:t>Link to repo:</w:t>
            </w:r>
          </w:p>
          <w:p w:rsidR="00D30098" w:rsidRPr="000342A9" w:rsidRDefault="00581D81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hyperlink r:id="rId10" w:history="1">
              <w:r w:rsidR="00471CD4" w:rsidRPr="000342A9">
                <w:rPr>
                  <w:rStyle w:val="Hyperlink"/>
                  <w:rFonts w:ascii="Cambria" w:eastAsia="Times New Roman" w:hAnsi="Cambria" w:cs="Helvetica"/>
                  <w:sz w:val="24"/>
                  <w:szCs w:val="24"/>
                </w:rPr>
                <w:t>https://bitbucket.org/bashguardians/bashguardians/commits/be871f76bd7a86c017a0c3604327e840ae2f6516</w:t>
              </w:r>
            </w:hyperlink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0342A9" w:rsidRDefault="002321D1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2</w:t>
            </w:r>
            <w:r w:rsidR="00D30098"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hrs</w:t>
            </w:r>
          </w:p>
        </w:tc>
      </w:tr>
      <w:tr w:rsidR="00D30098" w:rsidRPr="000342A9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0342A9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Navee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0342A9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Worked on </w:t>
            </w:r>
            <w:r w:rsidRPr="000342A9">
              <w:rPr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  <w:t>Integrated Login Web Service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0342A9" w:rsidRDefault="00D30098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  <w:r w:rsidRPr="000342A9">
              <w:rPr>
                <w:rFonts w:ascii="Cambria" w:hAnsi="Cambria"/>
                <w:sz w:val="24"/>
                <w:szCs w:val="24"/>
              </w:rPr>
              <w:t>Link to code:</w:t>
            </w:r>
          </w:p>
          <w:p w:rsidR="00D30098" w:rsidRPr="000342A9" w:rsidRDefault="00581D81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  <w:hyperlink r:id="rId11" w:history="1">
              <w:r w:rsidR="007E0435" w:rsidRPr="000342A9">
                <w:rPr>
                  <w:rStyle w:val="Hyperlink"/>
                  <w:rFonts w:ascii="Cambria" w:hAnsi="Cambria"/>
                  <w:sz w:val="24"/>
                  <w:szCs w:val="24"/>
                </w:rPr>
                <w:t>https://bitbucket.org/bashguardians/bashguardians/commits/9c79efef00a6c4c8c5077f1978603897e65bf754</w:t>
              </w:r>
            </w:hyperlink>
          </w:p>
          <w:p w:rsidR="007E0435" w:rsidRPr="000342A9" w:rsidRDefault="007E0435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1</w:t>
            </w:r>
            <w:r w:rsidR="00D30098"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hrs</w:t>
            </w:r>
          </w:p>
        </w:tc>
      </w:tr>
      <w:tr w:rsidR="00D30098" w:rsidRPr="000342A9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0342A9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Sanjeev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0342A9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Worked on </w:t>
            </w:r>
            <w:r w:rsidR="007E0435"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uploading image option</w:t>
            </w:r>
            <w:r w:rsidR="00824A2E"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to register page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0342A9" w:rsidRDefault="007E0435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  <w:r w:rsidRPr="000342A9">
              <w:rPr>
                <w:rFonts w:ascii="Cambria" w:hAnsi="Cambria"/>
                <w:sz w:val="24"/>
                <w:szCs w:val="24"/>
              </w:rPr>
              <w:t>Link to code:</w:t>
            </w:r>
          </w:p>
          <w:p w:rsidR="007E0435" w:rsidRPr="000342A9" w:rsidRDefault="00581D81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  <w:hyperlink r:id="rId12" w:history="1">
              <w:r w:rsidR="007E0435" w:rsidRPr="000342A9">
                <w:rPr>
                  <w:rStyle w:val="Hyperlink"/>
                  <w:rFonts w:ascii="Cambria" w:hAnsi="Cambria"/>
                  <w:sz w:val="24"/>
                  <w:szCs w:val="24"/>
                </w:rPr>
                <w:t>https://bitbucket.org/bashguardians/bashguardians/commits/91a4ef47c077069acc9f796987c890b0606c5cb0</w:t>
              </w:r>
            </w:hyperlink>
          </w:p>
          <w:p w:rsidR="007E0435" w:rsidRPr="000342A9" w:rsidRDefault="007E0435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1</w:t>
            </w:r>
            <w:r w:rsidR="007E0435" w:rsidRPr="000342A9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hrs</w:t>
            </w:r>
          </w:p>
        </w:tc>
      </w:tr>
    </w:tbl>
    <w:p w:rsidR="008A1B14" w:rsidRPr="000342A9" w:rsidRDefault="008A1B14" w:rsidP="008A1B14">
      <w:pPr>
        <w:shd w:val="clear" w:color="auto" w:fill="FFFFFF"/>
        <w:spacing w:before="180" w:after="0" w:line="240" w:lineRule="auto"/>
        <w:ind w:left="360"/>
        <w:rPr>
          <w:rFonts w:ascii="Cambria" w:eastAsia="Times New Roman" w:hAnsi="Cambria" w:cs="Times New Roman"/>
          <w:color w:val="2D3B45"/>
          <w:sz w:val="24"/>
          <w:szCs w:val="24"/>
        </w:rPr>
      </w:pPr>
    </w:p>
    <w:p w:rsidR="007E0435" w:rsidRPr="000342A9" w:rsidRDefault="007E0435" w:rsidP="007E0435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lastRenderedPageBreak/>
        <w:t>Client Interaction and Documentation of calls, meetings:</w:t>
      </w:r>
    </w:p>
    <w:p w:rsidR="0029637D" w:rsidRPr="000342A9" w:rsidRDefault="0029637D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</w:p>
    <w:p w:rsidR="007E0435" w:rsidRPr="000342A9" w:rsidRDefault="007E0435" w:rsidP="007E0435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t>We are updating the Client Meeting report whenever client meet happens.</w:t>
      </w:r>
    </w:p>
    <w:p w:rsidR="007E0435" w:rsidRPr="000342A9" w:rsidRDefault="00581D81" w:rsidP="007E0435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hyperlink r:id="rId13" w:history="1">
        <w:r w:rsidR="007E0435" w:rsidRPr="000342A9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drive.google.com/open?id=1FR9ZvcioBdR7Hpk3j31XQcxXHuUk8ep2aDZeKU9cOBs</w:t>
        </w:r>
      </w:hyperlink>
    </w:p>
    <w:p w:rsidR="007E0435" w:rsidRPr="000342A9" w:rsidRDefault="007E0435" w:rsidP="007E0435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t>Noting the changes specified by the client in Minutes of Meeting report.</w:t>
      </w:r>
    </w:p>
    <w:p w:rsidR="007E0435" w:rsidRPr="000342A9" w:rsidRDefault="00581D81" w:rsidP="007E0435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</w:pPr>
      <w:hyperlink r:id="rId14" w:history="1">
        <w:r w:rsidR="007E0435" w:rsidRPr="000342A9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drive.google.com/open?id=13KnLNfHwIOEgDZwxFbHwU7ldcGpwbSVuNOHQwdSfxho</w:t>
        </w:r>
      </w:hyperlink>
    </w:p>
    <w:p w:rsidR="007E0435" w:rsidRPr="000342A9" w:rsidRDefault="007E0435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</w:pPr>
      <w:r w:rsidRPr="000342A9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>Documentation:</w:t>
      </w:r>
    </w:p>
    <w:p w:rsidR="007E0435" w:rsidRPr="000342A9" w:rsidRDefault="007E0435" w:rsidP="007E0435">
      <w:pPr>
        <w:pStyle w:val="ListParagraph"/>
        <w:numPr>
          <w:ilvl w:val="0"/>
          <w:numId w:val="35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Cs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Cs/>
          <w:color w:val="2D3B45"/>
          <w:sz w:val="24"/>
          <w:szCs w:val="24"/>
        </w:rPr>
        <w:t>We are updating Client Meeting Report on a weekly basis.</w:t>
      </w:r>
    </w:p>
    <w:p w:rsidR="007E0435" w:rsidRPr="000342A9" w:rsidRDefault="007E0435" w:rsidP="007E0435">
      <w:pPr>
        <w:pStyle w:val="ListParagraph"/>
        <w:numPr>
          <w:ilvl w:val="0"/>
          <w:numId w:val="35"/>
        </w:numPr>
        <w:shd w:val="clear" w:color="auto" w:fill="FFFFFF"/>
        <w:spacing w:before="100" w:beforeAutospacing="1" w:after="100" w:afterAutospacing="1" w:line="240" w:lineRule="auto"/>
        <w:rPr>
          <w:rStyle w:val="Hyperlink"/>
          <w:rFonts w:ascii="Cambria" w:eastAsia="Times New Roman" w:hAnsi="Cambria" w:cs="Times New Roman"/>
          <w:color w:val="2D3B45"/>
          <w:sz w:val="24"/>
          <w:szCs w:val="24"/>
          <w:u w:val="none"/>
        </w:rPr>
      </w:pPr>
      <w:r w:rsidRPr="000342A9">
        <w:rPr>
          <w:rFonts w:ascii="Cambria" w:hAnsi="Cambria" w:cs="Times New Roman"/>
          <w:sz w:val="24"/>
          <w:szCs w:val="24"/>
        </w:rPr>
        <w:t xml:space="preserve">Link: </w:t>
      </w:r>
      <w:hyperlink r:id="rId15" w:history="1">
        <w:r w:rsidRPr="000342A9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drive.google.com/open?id=1FR9ZvcioBdR7Hpk3j31XQcxXHuUk8ep2aDZeKU9cOBs</w:t>
        </w:r>
      </w:hyperlink>
    </w:p>
    <w:p w:rsidR="007E0435" w:rsidRPr="000342A9" w:rsidRDefault="007E0435" w:rsidP="007E0435">
      <w:pPr>
        <w:pStyle w:val="ListParagraph"/>
        <w:numPr>
          <w:ilvl w:val="0"/>
          <w:numId w:val="35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sz w:val="24"/>
          <w:szCs w:val="24"/>
        </w:rPr>
      </w:pPr>
      <w:r w:rsidRPr="000342A9">
        <w:rPr>
          <w:rStyle w:val="Hyperlink"/>
          <w:rFonts w:ascii="Cambria" w:eastAsia="Times New Roman" w:hAnsi="Cambria" w:cs="Times New Roman"/>
          <w:color w:val="auto"/>
          <w:sz w:val="24"/>
          <w:szCs w:val="24"/>
          <w:u w:val="none"/>
        </w:rPr>
        <w:t>Minutes of meeting document is updated after each client meet.</w:t>
      </w:r>
    </w:p>
    <w:p w:rsidR="007E0435" w:rsidRPr="000342A9" w:rsidRDefault="007E0435" w:rsidP="007E0435">
      <w:pPr>
        <w:pStyle w:val="ListParagraph"/>
        <w:numPr>
          <w:ilvl w:val="0"/>
          <w:numId w:val="35"/>
        </w:numPr>
        <w:shd w:val="clear" w:color="auto" w:fill="FFFFFF"/>
        <w:spacing w:before="100" w:beforeAutospacing="1" w:after="0" w:line="240" w:lineRule="auto"/>
        <w:rPr>
          <w:rStyle w:val="Hyperlink"/>
          <w:rFonts w:ascii="Cambria" w:eastAsia="Times New Roman" w:hAnsi="Cambria" w:cs="Times New Roman"/>
          <w:color w:val="2D3B45"/>
          <w:sz w:val="24"/>
          <w:szCs w:val="24"/>
          <w:u w:val="none"/>
        </w:rPr>
      </w:pPr>
      <w:r w:rsidRPr="000342A9">
        <w:rPr>
          <w:rFonts w:ascii="Cambria" w:hAnsi="Cambria" w:cs="Times New Roman"/>
          <w:sz w:val="24"/>
          <w:szCs w:val="24"/>
        </w:rPr>
        <w:t xml:space="preserve">Link: </w:t>
      </w:r>
      <w:hyperlink r:id="rId16" w:history="1">
        <w:r w:rsidRPr="000342A9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drive.google.com/open?id=13KnLNfHwIOEgDZwxFbHwU7ldcGpwbSVuNOHQwdSfxho</w:t>
        </w:r>
      </w:hyperlink>
    </w:p>
    <w:p w:rsidR="007E0435" w:rsidRPr="000342A9" w:rsidRDefault="007E0435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</w:pPr>
      <w:r w:rsidRPr="000342A9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>Link to repository</w:t>
      </w:r>
    </w:p>
    <w:p w:rsidR="007E0435" w:rsidRPr="000342A9" w:rsidRDefault="00581D81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hyperlink r:id="rId17" w:history="1">
        <w:r w:rsidR="007E0435" w:rsidRPr="000342A9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bitbucket.org/bashguardians/bashguardians</w:t>
        </w:r>
      </w:hyperlink>
    </w:p>
    <w:p w:rsidR="007E0435" w:rsidRPr="000342A9" w:rsidRDefault="007E0435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</w:pPr>
      <w:r w:rsidRPr="000342A9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>Work in Progress:</w:t>
      </w:r>
    </w:p>
    <w:p w:rsidR="007E0435" w:rsidRPr="000342A9" w:rsidRDefault="007E0435" w:rsidP="007E0435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0342A9">
        <w:rPr>
          <w:rFonts w:ascii="Cambria" w:eastAsia="Times New Roman" w:hAnsi="Cambria" w:cs="Helvetica"/>
          <w:color w:val="2D3B45"/>
          <w:sz w:val="24"/>
          <w:szCs w:val="24"/>
        </w:rPr>
        <w:t>By the end of this week we will be able to complete the following tasks:</w:t>
      </w:r>
    </w:p>
    <w:p w:rsidR="007E0435" w:rsidRPr="000342A9" w:rsidRDefault="007E0435" w:rsidP="007E0435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b/>
          <w:bCs/>
          <w:color w:val="2D3B45"/>
          <w:sz w:val="24"/>
          <w:szCs w:val="24"/>
        </w:rPr>
      </w:pPr>
      <w:r w:rsidRPr="000342A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Time remaining for each pers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E0435" w:rsidRPr="000342A9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0435" w:rsidRPr="000342A9" w:rsidRDefault="007E0435" w:rsidP="00FB18FD">
            <w:pPr>
              <w:spacing w:before="180"/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Team Memb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0435" w:rsidRPr="000342A9" w:rsidRDefault="007E0435" w:rsidP="00FB18FD">
            <w:pPr>
              <w:spacing w:before="180"/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Tasks In Progres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0435" w:rsidRPr="000342A9" w:rsidRDefault="007E0435" w:rsidP="00FB18FD">
            <w:pPr>
              <w:spacing w:before="180"/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No of hrs. remain</w:t>
            </w:r>
          </w:p>
        </w:tc>
      </w:tr>
      <w:tr w:rsidR="007E0435" w:rsidRPr="000342A9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435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Spandana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435" w:rsidRPr="000342A9" w:rsidRDefault="00824A2E" w:rsidP="00566E74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 xml:space="preserve">Will complete the coding on </w:t>
            </w:r>
            <w:r w:rsidR="00566E74"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Basic user profile scree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435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5</w:t>
            </w:r>
          </w:p>
        </w:tc>
      </w:tr>
      <w:tr w:rsidR="00824A2E" w:rsidRPr="000342A9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Pushpak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Will track the issues on host and guard user screens using jira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4</w:t>
            </w:r>
          </w:p>
        </w:tc>
      </w:tr>
      <w:tr w:rsidR="00824A2E" w:rsidRPr="000342A9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Vinod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566E74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Complete coding on Guard user navigation along with Nandeesh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3</w:t>
            </w:r>
          </w:p>
        </w:tc>
      </w:tr>
      <w:tr w:rsidR="00824A2E" w:rsidRPr="000342A9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Yashwanth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Write test specification for unit testing and update the test pla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2321D1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3</w:t>
            </w:r>
          </w:p>
        </w:tc>
      </w:tr>
      <w:tr w:rsidR="00824A2E" w:rsidRPr="000342A9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lastRenderedPageBreak/>
              <w:t>Nandeesh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566E74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Should work on profile screen for the guard user along with Vinod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2321D1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3</w:t>
            </w:r>
          </w:p>
        </w:tc>
      </w:tr>
      <w:tr w:rsidR="00824A2E" w:rsidRPr="000342A9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Navee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621741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 xml:space="preserve">Work on basic user menu and </w:t>
            </w:r>
            <w:r w:rsidR="00824A2E"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Complete in</w:t>
            </w: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tegration of login web service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4</w:t>
            </w:r>
          </w:p>
        </w:tc>
      </w:tr>
      <w:tr w:rsidR="00824A2E" w:rsidRPr="000342A9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Sanjeev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3E613B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Help with user interface of guard user.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0342A9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0342A9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4</w:t>
            </w:r>
          </w:p>
        </w:tc>
      </w:tr>
    </w:tbl>
    <w:p w:rsidR="007E0435" w:rsidRPr="000342A9" w:rsidRDefault="007E0435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</w:p>
    <w:p w:rsidR="00E50EDC" w:rsidRPr="000342A9" w:rsidRDefault="00131E8F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  <w:u w:val="single"/>
        </w:rPr>
      </w:pPr>
      <w:r w:rsidRPr="000342A9">
        <w:rPr>
          <w:rFonts w:ascii="Cambria" w:eastAsia="Times New Roman" w:hAnsi="Cambria" w:cs="Times New Roman"/>
          <w:color w:val="2D3B45"/>
          <w:sz w:val="24"/>
          <w:szCs w:val="24"/>
        </w:rPr>
        <w:t> </w:t>
      </w:r>
      <w:r w:rsidRPr="000342A9">
        <w:rPr>
          <w:rFonts w:ascii="Cambria" w:eastAsia="Times New Roman" w:hAnsi="Cambria" w:cs="Times New Roman"/>
          <w:b/>
          <w:bCs/>
          <w:color w:val="2D3B45"/>
          <w:sz w:val="24"/>
          <w:szCs w:val="24"/>
          <w:u w:val="single"/>
        </w:rPr>
        <w:t>Screenshots of major artifacts for accomplishments:</w:t>
      </w:r>
    </w:p>
    <w:p w:rsidR="00E50EDC" w:rsidRPr="000342A9" w:rsidRDefault="00E50EDC" w:rsidP="00E50EDC">
      <w:pPr>
        <w:shd w:val="clear" w:color="auto" w:fill="FFFFFF"/>
        <w:spacing w:after="0" w:line="240" w:lineRule="auto"/>
        <w:ind w:left="360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E50EDC" w:rsidRPr="000342A9" w:rsidRDefault="00E50EDC" w:rsidP="00E50ED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Guard User Login screen</w:t>
      </w:r>
    </w:p>
    <w:p w:rsidR="004A7759" w:rsidRPr="000342A9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0342A9" w:rsidRDefault="004A7759" w:rsidP="006475BC">
      <w:pPr>
        <w:shd w:val="clear" w:color="auto" w:fill="FFFFFF"/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819525" cy="6183400"/>
            <wp:effectExtent l="0" t="0" r="0" b="8255"/>
            <wp:docPr id="25" name="Picture 25" descr="C:\Users\S524987\Downloads\Screen Shot 2016-09-30 at 6.10.53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524987\Downloads\Screen Shot 2016-09-30 at 6.10.53 AM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382" cy="6191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7759" w:rsidRPr="000342A9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978C5" w:rsidRPr="000342A9" w:rsidRDefault="009978C5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978C5" w:rsidRPr="000342A9" w:rsidRDefault="009978C5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978C5" w:rsidRPr="000342A9" w:rsidRDefault="009978C5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978C5" w:rsidRPr="000342A9" w:rsidRDefault="009978C5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0342A9" w:rsidRDefault="00E50EDC" w:rsidP="00E50ED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PG Team tab</w:t>
      </w:r>
    </w:p>
    <w:p w:rsidR="004A7759" w:rsidRPr="000342A9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0342A9" w:rsidRDefault="004A7759" w:rsidP="00E50EDC">
      <w:pPr>
        <w:shd w:val="clear" w:color="auto" w:fill="FFFFFF"/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829050" cy="7019925"/>
            <wp:effectExtent l="0" t="0" r="0" b="9525"/>
            <wp:docPr id="26" name="Picture 26" descr="C:\Users\S524987\Downloads\Screen Shot 2016-09-30 at 6.11.09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S524987\Downloads\Screen Shot 2016-09-30 at 6.11.09 AM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701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7759" w:rsidRPr="000342A9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0342A9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0342A9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0342A9" w:rsidRDefault="00E50EDC" w:rsidP="00E50ED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Alerts tab</w:t>
      </w:r>
    </w:p>
    <w:p w:rsidR="004A7759" w:rsidRPr="000342A9" w:rsidRDefault="004A7759" w:rsidP="00E50EDC">
      <w:pPr>
        <w:shd w:val="clear" w:color="auto" w:fill="FFFFFF"/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905250" cy="7010400"/>
            <wp:effectExtent l="0" t="0" r="0" b="0"/>
            <wp:docPr id="28" name="Picture 28" descr="C:\Users\S524987\Downloads\Screen Shot 2016-09-30 at 6.11.29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S524987\Downloads\Screen Shot 2016-09-30 at 6.11.29 AM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70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7759" w:rsidRPr="000342A9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0342A9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E50EDC" w:rsidRPr="000342A9" w:rsidRDefault="00E50EDC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978C5" w:rsidRPr="000342A9" w:rsidRDefault="009978C5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0342A9" w:rsidRDefault="00E50EDC" w:rsidP="00E50ED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History tab</w:t>
      </w:r>
    </w:p>
    <w:p w:rsidR="006475BC" w:rsidRPr="000342A9" w:rsidRDefault="006475BC" w:rsidP="006475BC">
      <w:pPr>
        <w:pStyle w:val="ListParagraph"/>
        <w:shd w:val="clear" w:color="auto" w:fill="FFFFFF"/>
        <w:spacing w:after="0" w:line="240" w:lineRule="auto"/>
        <w:ind w:left="360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971925" cy="70104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6-09-30 at 6.11.45 AM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1925" cy="701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75BC" w:rsidRPr="000342A9" w:rsidRDefault="006475BC" w:rsidP="006475B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6475BC" w:rsidRPr="000342A9" w:rsidRDefault="006475BC" w:rsidP="006475B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6475BC" w:rsidRPr="000342A9" w:rsidRDefault="006475BC" w:rsidP="006475B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6475BC" w:rsidRPr="000342A9" w:rsidRDefault="006475BC" w:rsidP="006475B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6475BC" w:rsidRPr="000342A9" w:rsidRDefault="006475BC" w:rsidP="006475B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6475BC" w:rsidRPr="000342A9" w:rsidRDefault="006475BC" w:rsidP="006475B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Profile tab</w:t>
      </w:r>
    </w:p>
    <w:p w:rsidR="004A7759" w:rsidRPr="000342A9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22DE7" w:rsidRPr="000342A9" w:rsidRDefault="004A7759" w:rsidP="00E50EDC">
      <w:pPr>
        <w:shd w:val="clear" w:color="auto" w:fill="FFFFFF"/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drawing>
          <wp:inline distT="0" distB="0" distL="0" distR="0">
            <wp:extent cx="3962400" cy="7010400"/>
            <wp:effectExtent l="0" t="0" r="0" b="0"/>
            <wp:docPr id="29" name="Picture 29" descr="C:\Users\S524987\Downloads\Screen Shot 2016-09-30 at 6.11.57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S524987\Downloads\Screen Shot 2016-09-30 at 6.11.57 AM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70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2DE7" w:rsidRPr="000342A9" w:rsidRDefault="00922DE7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E50EDC" w:rsidRPr="000342A9" w:rsidRDefault="00E50EDC" w:rsidP="00E50ED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E50EDC" w:rsidRPr="000342A9" w:rsidRDefault="00E50EDC" w:rsidP="00E50ED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Forgot Password</w:t>
      </w:r>
    </w:p>
    <w:p w:rsidR="00E50EDC" w:rsidRPr="000342A9" w:rsidRDefault="00E50EDC" w:rsidP="006475BC">
      <w:pPr>
        <w:shd w:val="clear" w:color="auto" w:fill="FFFFFF"/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0342A9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 wp14:anchorId="5AB67EAA" wp14:editId="26263193">
            <wp:extent cx="3943948" cy="6257925"/>
            <wp:effectExtent l="0" t="0" r="0" b="0"/>
            <wp:docPr id="27" name="Picture 27" descr="C:\Users\S524987\Downloads\Screen Shot 2016-09-30 at 6.12.28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S524987\Downloads\Screen Shot 2016-09-30 at 6.12.28 AM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7" cy="6269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2DE7" w:rsidRPr="000342A9" w:rsidRDefault="00922DE7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131E8F" w:rsidRPr="000342A9" w:rsidRDefault="00131E8F" w:rsidP="00131E8F">
      <w:pPr>
        <w:rPr>
          <w:rFonts w:ascii="Cambria" w:hAnsi="Cambria" w:cs="Times New Roman"/>
          <w:sz w:val="24"/>
          <w:szCs w:val="24"/>
        </w:rPr>
      </w:pPr>
    </w:p>
    <w:sectPr w:rsidR="00131E8F" w:rsidRPr="000342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1D81" w:rsidRDefault="00581D81" w:rsidP="00E97918">
      <w:pPr>
        <w:spacing w:after="0" w:line="240" w:lineRule="auto"/>
      </w:pPr>
      <w:r>
        <w:separator/>
      </w:r>
    </w:p>
  </w:endnote>
  <w:endnote w:type="continuationSeparator" w:id="0">
    <w:p w:rsidR="00581D81" w:rsidRDefault="00581D81" w:rsidP="00E979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1D81" w:rsidRDefault="00581D81" w:rsidP="00E97918">
      <w:pPr>
        <w:spacing w:after="0" w:line="240" w:lineRule="auto"/>
      </w:pPr>
      <w:r>
        <w:separator/>
      </w:r>
    </w:p>
  </w:footnote>
  <w:footnote w:type="continuationSeparator" w:id="0">
    <w:p w:rsidR="00581D81" w:rsidRDefault="00581D81" w:rsidP="00E979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12089"/>
    <w:multiLevelType w:val="multilevel"/>
    <w:tmpl w:val="9FC488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D07CB"/>
    <w:multiLevelType w:val="multilevel"/>
    <w:tmpl w:val="3FAE5BD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BB7953"/>
    <w:multiLevelType w:val="hybridMultilevel"/>
    <w:tmpl w:val="CF28EA02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" w15:restartNumberingAfterBreak="0">
    <w:nsid w:val="0FAD021D"/>
    <w:multiLevelType w:val="multilevel"/>
    <w:tmpl w:val="721ACCF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B40654"/>
    <w:multiLevelType w:val="hybridMultilevel"/>
    <w:tmpl w:val="C46AB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02517"/>
    <w:multiLevelType w:val="hybridMultilevel"/>
    <w:tmpl w:val="1C9C12B8"/>
    <w:lvl w:ilvl="0" w:tplc="04090001">
      <w:start w:val="1"/>
      <w:numFmt w:val="bullet"/>
      <w:lvlText w:val=""/>
      <w:lvlJc w:val="left"/>
      <w:pPr>
        <w:ind w:left="3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</w:abstractNum>
  <w:abstractNum w:abstractNumId="6" w15:restartNumberingAfterBreak="0">
    <w:nsid w:val="13D45FDD"/>
    <w:multiLevelType w:val="hybridMultilevel"/>
    <w:tmpl w:val="EBD608F4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7" w15:restartNumberingAfterBreak="0">
    <w:nsid w:val="141B11DF"/>
    <w:multiLevelType w:val="multilevel"/>
    <w:tmpl w:val="9DC4E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B431B8"/>
    <w:multiLevelType w:val="hybridMultilevel"/>
    <w:tmpl w:val="2A7C341C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9" w15:restartNumberingAfterBreak="0">
    <w:nsid w:val="19C67151"/>
    <w:multiLevelType w:val="multilevel"/>
    <w:tmpl w:val="1062020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BE06BB"/>
    <w:multiLevelType w:val="multilevel"/>
    <w:tmpl w:val="D526A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676B10"/>
    <w:multiLevelType w:val="multilevel"/>
    <w:tmpl w:val="2F80A45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3453CCD"/>
    <w:multiLevelType w:val="hybridMultilevel"/>
    <w:tmpl w:val="665422A2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3" w15:restartNumberingAfterBreak="0">
    <w:nsid w:val="26107D75"/>
    <w:multiLevelType w:val="hybridMultilevel"/>
    <w:tmpl w:val="A94A176C"/>
    <w:lvl w:ilvl="0" w:tplc="04090013">
      <w:start w:val="1"/>
      <w:numFmt w:val="upperRoman"/>
      <w:lvlText w:val="%1."/>
      <w:lvlJc w:val="righ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A1D4C04"/>
    <w:multiLevelType w:val="multilevel"/>
    <w:tmpl w:val="F092C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A676FE9"/>
    <w:multiLevelType w:val="multilevel"/>
    <w:tmpl w:val="F67E0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A750B8"/>
    <w:multiLevelType w:val="multilevel"/>
    <w:tmpl w:val="F7E24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AD4958"/>
    <w:multiLevelType w:val="hybridMultilevel"/>
    <w:tmpl w:val="E404FC84"/>
    <w:lvl w:ilvl="0" w:tplc="04090001">
      <w:start w:val="1"/>
      <w:numFmt w:val="bullet"/>
      <w:lvlText w:val=""/>
      <w:lvlJc w:val="left"/>
      <w:pPr>
        <w:ind w:left="3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</w:abstractNum>
  <w:abstractNum w:abstractNumId="18" w15:restartNumberingAfterBreak="0">
    <w:nsid w:val="33464291"/>
    <w:multiLevelType w:val="hybridMultilevel"/>
    <w:tmpl w:val="CD5A9A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3487D97"/>
    <w:multiLevelType w:val="hybridMultilevel"/>
    <w:tmpl w:val="DDB4FD5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0" w15:restartNumberingAfterBreak="0">
    <w:nsid w:val="361C1F55"/>
    <w:multiLevelType w:val="multilevel"/>
    <w:tmpl w:val="54EAF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62F6617"/>
    <w:multiLevelType w:val="hybridMultilevel"/>
    <w:tmpl w:val="7BBE9098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2" w15:restartNumberingAfterBreak="0">
    <w:nsid w:val="364B09AD"/>
    <w:multiLevelType w:val="hybridMultilevel"/>
    <w:tmpl w:val="DAF45C3C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3" w15:restartNumberingAfterBreak="0">
    <w:nsid w:val="396D5314"/>
    <w:multiLevelType w:val="hybridMultilevel"/>
    <w:tmpl w:val="68E22198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99B25E2"/>
    <w:multiLevelType w:val="hybridMultilevel"/>
    <w:tmpl w:val="0A4C8B2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3EB01EDA"/>
    <w:multiLevelType w:val="hybridMultilevel"/>
    <w:tmpl w:val="A5A2A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CC1099"/>
    <w:multiLevelType w:val="multilevel"/>
    <w:tmpl w:val="C7F0E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6EA1EEA"/>
    <w:multiLevelType w:val="multilevel"/>
    <w:tmpl w:val="5FFEE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EA10483"/>
    <w:multiLevelType w:val="hybridMultilevel"/>
    <w:tmpl w:val="9C5A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650846"/>
    <w:multiLevelType w:val="multilevel"/>
    <w:tmpl w:val="2EE67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7C40527"/>
    <w:multiLevelType w:val="hybridMultilevel"/>
    <w:tmpl w:val="A8648A4E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A5D35F4"/>
    <w:multiLevelType w:val="multilevel"/>
    <w:tmpl w:val="383E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B7D7327"/>
    <w:multiLevelType w:val="hybridMultilevel"/>
    <w:tmpl w:val="66F080E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3" w15:restartNumberingAfterBreak="0">
    <w:nsid w:val="718019B3"/>
    <w:multiLevelType w:val="hybridMultilevel"/>
    <w:tmpl w:val="2DAC67F4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4" w15:restartNumberingAfterBreak="0">
    <w:nsid w:val="75A46B2F"/>
    <w:multiLevelType w:val="hybridMultilevel"/>
    <w:tmpl w:val="88BC3362"/>
    <w:lvl w:ilvl="0" w:tplc="04090001">
      <w:start w:val="1"/>
      <w:numFmt w:val="bullet"/>
      <w:lvlText w:val=""/>
      <w:lvlJc w:val="left"/>
      <w:pPr>
        <w:ind w:left="3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</w:abstractNum>
  <w:abstractNum w:abstractNumId="35" w15:restartNumberingAfterBreak="0">
    <w:nsid w:val="76A900A8"/>
    <w:multiLevelType w:val="hybridMultilevel"/>
    <w:tmpl w:val="D46CE3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A3A4831"/>
    <w:multiLevelType w:val="multilevel"/>
    <w:tmpl w:val="9C806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A8B721C"/>
    <w:multiLevelType w:val="hybridMultilevel"/>
    <w:tmpl w:val="D5444C3E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38" w15:restartNumberingAfterBreak="0">
    <w:nsid w:val="7A9E5CC7"/>
    <w:multiLevelType w:val="multilevel"/>
    <w:tmpl w:val="250CC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C3D150E"/>
    <w:multiLevelType w:val="multilevel"/>
    <w:tmpl w:val="E7728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1962B2"/>
    <w:multiLevelType w:val="multilevel"/>
    <w:tmpl w:val="FFC61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31"/>
  </w:num>
  <w:num w:numId="3">
    <w:abstractNumId w:val="36"/>
  </w:num>
  <w:num w:numId="4">
    <w:abstractNumId w:val="39"/>
  </w:num>
  <w:num w:numId="5">
    <w:abstractNumId w:val="0"/>
  </w:num>
  <w:num w:numId="6">
    <w:abstractNumId w:val="20"/>
  </w:num>
  <w:num w:numId="7">
    <w:abstractNumId w:val="15"/>
  </w:num>
  <w:num w:numId="8">
    <w:abstractNumId w:val="16"/>
  </w:num>
  <w:num w:numId="9">
    <w:abstractNumId w:val="11"/>
  </w:num>
  <w:num w:numId="10">
    <w:abstractNumId w:val="10"/>
  </w:num>
  <w:num w:numId="11">
    <w:abstractNumId w:val="1"/>
  </w:num>
  <w:num w:numId="12">
    <w:abstractNumId w:val="26"/>
  </w:num>
  <w:num w:numId="13">
    <w:abstractNumId w:val="9"/>
  </w:num>
  <w:num w:numId="14">
    <w:abstractNumId w:val="29"/>
  </w:num>
  <w:num w:numId="15">
    <w:abstractNumId w:val="40"/>
  </w:num>
  <w:num w:numId="16">
    <w:abstractNumId w:val="27"/>
  </w:num>
  <w:num w:numId="17">
    <w:abstractNumId w:val="3"/>
  </w:num>
  <w:num w:numId="18">
    <w:abstractNumId w:val="7"/>
  </w:num>
  <w:num w:numId="19">
    <w:abstractNumId w:val="38"/>
  </w:num>
  <w:num w:numId="20">
    <w:abstractNumId w:val="5"/>
  </w:num>
  <w:num w:numId="21">
    <w:abstractNumId w:val="17"/>
  </w:num>
  <w:num w:numId="22">
    <w:abstractNumId w:val="18"/>
  </w:num>
  <w:num w:numId="23">
    <w:abstractNumId w:val="34"/>
  </w:num>
  <w:num w:numId="24">
    <w:abstractNumId w:val="28"/>
  </w:num>
  <w:num w:numId="25">
    <w:abstractNumId w:val="4"/>
  </w:num>
  <w:num w:numId="26">
    <w:abstractNumId w:val="21"/>
  </w:num>
  <w:num w:numId="27">
    <w:abstractNumId w:val="22"/>
  </w:num>
  <w:num w:numId="28">
    <w:abstractNumId w:val="33"/>
  </w:num>
  <w:num w:numId="29">
    <w:abstractNumId w:val="12"/>
  </w:num>
  <w:num w:numId="30">
    <w:abstractNumId w:val="19"/>
  </w:num>
  <w:num w:numId="31">
    <w:abstractNumId w:val="32"/>
  </w:num>
  <w:num w:numId="32">
    <w:abstractNumId w:val="8"/>
  </w:num>
  <w:num w:numId="33">
    <w:abstractNumId w:val="2"/>
  </w:num>
  <w:num w:numId="34">
    <w:abstractNumId w:val="37"/>
  </w:num>
  <w:num w:numId="35">
    <w:abstractNumId w:val="6"/>
  </w:num>
  <w:num w:numId="36">
    <w:abstractNumId w:val="25"/>
  </w:num>
  <w:num w:numId="37">
    <w:abstractNumId w:val="24"/>
  </w:num>
  <w:num w:numId="38">
    <w:abstractNumId w:val="23"/>
  </w:num>
  <w:num w:numId="39">
    <w:abstractNumId w:val="13"/>
  </w:num>
  <w:num w:numId="40">
    <w:abstractNumId w:val="30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yMLUwNzU1tzQ2MTJQ0lEKTi0uzszPAykwrAUA7zRvrywAAAA="/>
  </w:docVars>
  <w:rsids>
    <w:rsidRoot w:val="00131E8F"/>
    <w:rsid w:val="000342A9"/>
    <w:rsid w:val="00091948"/>
    <w:rsid w:val="000A1925"/>
    <w:rsid w:val="000D3065"/>
    <w:rsid w:val="00106489"/>
    <w:rsid w:val="001121C7"/>
    <w:rsid w:val="00131E8F"/>
    <w:rsid w:val="00180DC4"/>
    <w:rsid w:val="002321D1"/>
    <w:rsid w:val="002455E3"/>
    <w:rsid w:val="0029637D"/>
    <w:rsid w:val="00383136"/>
    <w:rsid w:val="003E613B"/>
    <w:rsid w:val="00471CD4"/>
    <w:rsid w:val="004A7759"/>
    <w:rsid w:val="00520903"/>
    <w:rsid w:val="00563C59"/>
    <w:rsid w:val="00566E74"/>
    <w:rsid w:val="00581D81"/>
    <w:rsid w:val="005F4D3F"/>
    <w:rsid w:val="00621741"/>
    <w:rsid w:val="006475BC"/>
    <w:rsid w:val="00713574"/>
    <w:rsid w:val="007E0435"/>
    <w:rsid w:val="00824A2E"/>
    <w:rsid w:val="00873238"/>
    <w:rsid w:val="008A1B14"/>
    <w:rsid w:val="00922DE7"/>
    <w:rsid w:val="009978C5"/>
    <w:rsid w:val="009D7D02"/>
    <w:rsid w:val="00B11FD4"/>
    <w:rsid w:val="00B96997"/>
    <w:rsid w:val="00BD132A"/>
    <w:rsid w:val="00C0129B"/>
    <w:rsid w:val="00C97A03"/>
    <w:rsid w:val="00CA6B4B"/>
    <w:rsid w:val="00CB22DF"/>
    <w:rsid w:val="00D30098"/>
    <w:rsid w:val="00DA1542"/>
    <w:rsid w:val="00E50EDC"/>
    <w:rsid w:val="00E77ABD"/>
    <w:rsid w:val="00E97918"/>
    <w:rsid w:val="00FA4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10F1CA-0A72-42E6-B95E-62EAB9EBE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31E8F"/>
    <w:rPr>
      <w:rFonts w:asciiTheme="minorHAnsi" w:hAnsiTheme="minorHAnsi" w:cstheme="minorBidi"/>
      <w:color w:val="auto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1E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7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918"/>
    <w:rPr>
      <w:rFonts w:asciiTheme="minorHAnsi" w:hAnsiTheme="minorHAnsi" w:cstheme="minorBid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97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918"/>
    <w:rPr>
      <w:rFonts w:asciiTheme="minorHAnsi" w:hAnsiTheme="minorHAnsi" w:cstheme="minorBid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A6B4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A4F2F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30098"/>
    <w:rPr>
      <w:b/>
      <w:bCs/>
    </w:rPr>
  </w:style>
  <w:style w:type="character" w:customStyle="1" w:styleId="screenreader-only">
    <w:name w:val="screenreader-only"/>
    <w:basedOn w:val="DefaultParagraphFont"/>
    <w:rsid w:val="00D30098"/>
  </w:style>
  <w:style w:type="character" w:styleId="FollowedHyperlink">
    <w:name w:val="FollowedHyperlink"/>
    <w:basedOn w:val="DefaultParagraphFont"/>
    <w:uiPriority w:val="99"/>
    <w:semiHidden/>
    <w:unhideWhenUsed/>
    <w:rsid w:val="008732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nodSomu94@bitbucket.org/bashguardians/bashguardians.git" TargetMode="External"/><Relationship Id="rId13" Type="http://schemas.openxmlformats.org/officeDocument/2006/relationships/hyperlink" Target="https://drive.google.com/open?id=1FR9ZvcioBdR7Hpk3j31XQcxXHuUk8ep2aDZeKU9cOBs" TargetMode="External"/><Relationship Id="rId18" Type="http://schemas.openxmlformats.org/officeDocument/2006/relationships/image" Target="media/image1.png"/><Relationship Id="rId3" Type="http://schemas.openxmlformats.org/officeDocument/2006/relationships/settings" Target="settings.xml"/><Relationship Id="rId21" Type="http://schemas.openxmlformats.org/officeDocument/2006/relationships/image" Target="media/image4.png"/><Relationship Id="rId7" Type="http://schemas.openxmlformats.org/officeDocument/2006/relationships/hyperlink" Target="https://bitbucket.org/bashguardians/bashguardians" TargetMode="External"/><Relationship Id="rId12" Type="http://schemas.openxmlformats.org/officeDocument/2006/relationships/hyperlink" Target="https://bitbucket.org/bashguardians/bashguardians/commits/91a4ef47c077069acc9f796987c890b0606c5cb0" TargetMode="External"/><Relationship Id="rId17" Type="http://schemas.openxmlformats.org/officeDocument/2006/relationships/hyperlink" Target="https://bitbucket.org/bashguardians/bashguardians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rive.google.com/open?id=13KnLNfHwIOEgDZwxFbHwU7ldcGpwbSVuNOHQwdSfxho" TargetMode="External"/><Relationship Id="rId20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itbucket.org/bashguardians/bashguardians/commits/9c79efef00a6c4c8c5077f1978603897e65bf754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rive.google.com/open?id=1FR9ZvcioBdR7Hpk3j31XQcxXHuUk8ep2aDZeKU9cOBs" TargetMode="External"/><Relationship Id="rId23" Type="http://schemas.openxmlformats.org/officeDocument/2006/relationships/image" Target="media/image6.png"/><Relationship Id="rId10" Type="http://schemas.openxmlformats.org/officeDocument/2006/relationships/hyperlink" Target="https://bitbucket.org/bashguardians/bashguardians/commits/be871f76bd7a86c017a0c3604327e840ae2f6516" TargetMode="External"/><Relationship Id="rId19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bitbucket.org/bashguardians/bashguardians/src/87b611be0d666862246290e43ed8816a07a5c52f/Test%20Plan.docx?at=Home&amp;fileviewer=file-view-default" TargetMode="External"/><Relationship Id="rId14" Type="http://schemas.openxmlformats.org/officeDocument/2006/relationships/hyperlink" Target="https://drive.google.com/open?id=13KnLNfHwIOEgDZwxFbHwU7ldcGpwbSVuNOHQwdSfxho" TargetMode="External"/><Relationship Id="rId22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759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wanth Teja</dc:creator>
  <cp:keywords/>
  <dc:description/>
  <cp:lastModifiedBy>Koneru,Naga Venkata Sanjeev</cp:lastModifiedBy>
  <cp:revision>3</cp:revision>
  <dcterms:created xsi:type="dcterms:W3CDTF">2016-10-21T00:57:00Z</dcterms:created>
  <dcterms:modified xsi:type="dcterms:W3CDTF">2016-12-01T02:43:00Z</dcterms:modified>
</cp:coreProperties>
</file>